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3235861E" w14:textId="14AA63A3" w:rsidR="0065575D" w:rsidRPr="00DE1F46" w:rsidRDefault="0045452D">
      <w:pPr>
        <w:rPr>
          <w:b/>
          <w:sz w:val="40"/>
          <w:szCs w:val="40"/>
          <w:u w:val="single"/>
        </w:rPr>
      </w:pPr>
      <w:r w:rsidRPr="00DE1F46">
        <w:rPr>
          <w:b/>
          <w:sz w:val="40"/>
          <w:szCs w:val="40"/>
          <w:u w:val="single"/>
        </w:rPr>
        <w:t>Group name:</w:t>
      </w:r>
      <w:r w:rsidR="00F8558F">
        <w:rPr>
          <w:b/>
          <w:sz w:val="40"/>
          <w:szCs w:val="40"/>
          <w:u w:val="single"/>
        </w:rPr>
        <w:t xml:space="preserve"> Group C</w:t>
      </w:r>
    </w:p>
    <w:p w14:paraId="32358620" w14:textId="77777777" w:rsidR="0065575D" w:rsidRPr="00DE1F46" w:rsidRDefault="0065575D">
      <w:pPr>
        <w:rPr>
          <w:b/>
          <w:sz w:val="40"/>
          <w:szCs w:val="40"/>
          <w:u w:val="single"/>
        </w:rPr>
      </w:pPr>
    </w:p>
    <w:p w14:paraId="32358621" w14:textId="67BD1ECF" w:rsidR="0065575D" w:rsidRPr="00DE1F46" w:rsidRDefault="0045452D">
      <w:pPr>
        <w:rPr>
          <w:b/>
          <w:sz w:val="40"/>
          <w:szCs w:val="40"/>
          <w:u w:val="single"/>
        </w:rPr>
      </w:pPr>
      <w:r w:rsidRPr="00DE1F46">
        <w:rPr>
          <w:b/>
          <w:sz w:val="40"/>
          <w:szCs w:val="40"/>
          <w:u w:val="single"/>
        </w:rPr>
        <w:t xml:space="preserve">Group </w:t>
      </w:r>
      <w:r w:rsidR="00077FA3" w:rsidRPr="00DE1F46">
        <w:rPr>
          <w:b/>
          <w:sz w:val="40"/>
          <w:szCs w:val="40"/>
          <w:u w:val="single"/>
        </w:rPr>
        <w:t>target grade:</w:t>
      </w:r>
      <w:r w:rsidR="00F8558F">
        <w:rPr>
          <w:b/>
          <w:sz w:val="40"/>
          <w:szCs w:val="40"/>
          <w:u w:val="single"/>
        </w:rPr>
        <w:t xml:space="preserve"> 8</w:t>
      </w:r>
    </w:p>
    <w:p w14:paraId="75968397" w14:textId="77777777" w:rsidR="00DE1F46" w:rsidRDefault="00DE1F46">
      <w:pPr>
        <w:rPr>
          <w:b/>
          <w:u w:val="single"/>
        </w:rPr>
      </w:pPr>
    </w:p>
    <w:p w14:paraId="2A431CDC" w14:textId="77777777" w:rsidR="00DE1F46" w:rsidRPr="00DE1F46" w:rsidRDefault="00DE1F46">
      <w:pPr>
        <w:rPr>
          <w:b/>
          <w:u w:val="single"/>
        </w:rPr>
      </w:pPr>
    </w:p>
    <w:tbl>
      <w:tblPr>
        <w:tblW w:w="10985" w:type="dxa"/>
        <w:jc w:val="center"/>
        <w:tblLayout w:type="fixed"/>
        <w:tblLook w:val="04A0" w:firstRow="1" w:lastRow="0" w:firstColumn="1" w:lastColumn="0" w:noHBand="0" w:noVBand="1"/>
      </w:tblPr>
      <w:tblGrid>
        <w:gridCol w:w="1148"/>
        <w:gridCol w:w="1096"/>
        <w:gridCol w:w="966"/>
        <w:gridCol w:w="1600"/>
        <w:gridCol w:w="1701"/>
        <w:gridCol w:w="992"/>
        <w:gridCol w:w="3482"/>
      </w:tblGrid>
      <w:tr w:rsidR="0011323F" w:rsidRPr="000C1824" w14:paraId="1593DE70" w14:textId="77777777" w:rsidTr="0011323F">
        <w:trPr>
          <w:trHeight w:val="1213"/>
          <w:jc w:val="center"/>
        </w:trPr>
        <w:tc>
          <w:tcPr>
            <w:tcW w:w="114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56AD01E" w14:textId="405073BB" w:rsidR="008A69B0" w:rsidRPr="000C1824" w:rsidRDefault="008A69B0" w:rsidP="00CF0F9B">
            <w:pPr>
              <w:rPr>
                <w:rFonts w:eastAsia="Times New Roman"/>
                <w:b/>
              </w:rPr>
            </w:pPr>
            <w:r w:rsidRPr="00CF0F9B">
              <w:rPr>
                <w:b/>
              </w:rPr>
              <w:t>Group member name</w:t>
            </w:r>
          </w:p>
        </w:tc>
        <w:tc>
          <w:tcPr>
            <w:tcW w:w="1096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DBEDAE0" w14:textId="77777777" w:rsidR="008A69B0" w:rsidRPr="000C1824" w:rsidRDefault="008A69B0" w:rsidP="000C1824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 xml:space="preserve">Stud. </w:t>
            </w:r>
            <w:proofErr w:type="spellStart"/>
            <w:r w:rsidRPr="000C1824">
              <w:rPr>
                <w:rFonts w:eastAsia="Times New Roman"/>
                <w:b/>
              </w:rPr>
              <w:t>nr</w:t>
            </w:r>
            <w:proofErr w:type="spellEnd"/>
          </w:p>
        </w:tc>
        <w:tc>
          <w:tcPr>
            <w:tcW w:w="966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DDFA441" w14:textId="77777777" w:rsidR="008A69B0" w:rsidRPr="000C1824" w:rsidRDefault="008A69B0" w:rsidP="000C1824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>PCN</w:t>
            </w:r>
          </w:p>
        </w:tc>
        <w:tc>
          <w:tcPr>
            <w:tcW w:w="3301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7AD4C7E" w14:textId="3AD75B8F" w:rsidR="008A69B0" w:rsidRPr="000C1824" w:rsidRDefault="008A69B0" w:rsidP="008A69B0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>your contributions</w:t>
            </w:r>
          </w:p>
        </w:tc>
        <w:tc>
          <w:tcPr>
            <w:tcW w:w="992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1083B6B" w14:textId="77777777" w:rsidR="008A69B0" w:rsidRPr="00CF0F9B" w:rsidRDefault="008A69B0" w:rsidP="000C1824">
            <w:pPr>
              <w:rPr>
                <w:b/>
              </w:rPr>
            </w:pPr>
            <w:r w:rsidRPr="00CF0F9B">
              <w:rPr>
                <w:b/>
              </w:rPr>
              <w:t xml:space="preserve">Target </w:t>
            </w:r>
          </w:p>
          <w:p w14:paraId="7E5C79C7" w14:textId="4473C10A" w:rsidR="008A69B0" w:rsidRPr="000C1824" w:rsidRDefault="008A69B0" w:rsidP="000C1824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CF0F9B">
              <w:rPr>
                <w:rFonts w:eastAsia="Times New Roman"/>
                <w:b/>
              </w:rPr>
              <w:t>Grade</w:t>
            </w:r>
          </w:p>
        </w:tc>
        <w:tc>
          <w:tcPr>
            <w:tcW w:w="3482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B8B8BC" w14:textId="77777777" w:rsidR="008A69B0" w:rsidRPr="000C1824" w:rsidRDefault="008A69B0" w:rsidP="000C1824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>How can we tell</w:t>
            </w:r>
          </w:p>
        </w:tc>
      </w:tr>
      <w:tr w:rsidR="00F12365" w:rsidRPr="000C1824" w14:paraId="78A54B47" w14:textId="77777777" w:rsidTr="0011323F">
        <w:trPr>
          <w:trHeight w:val="1213"/>
          <w:jc w:val="center"/>
        </w:trPr>
        <w:tc>
          <w:tcPr>
            <w:tcW w:w="114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4C935DE" w14:textId="77777777" w:rsidR="008A69B0" w:rsidRPr="000C1824" w:rsidRDefault="008A69B0" w:rsidP="008A69B0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109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62474EB" w14:textId="77777777" w:rsidR="008A69B0" w:rsidRPr="000C1824" w:rsidRDefault="008A69B0" w:rsidP="008A69B0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96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FA62B19" w14:textId="77777777" w:rsidR="008A69B0" w:rsidRPr="000C1824" w:rsidRDefault="008A69B0" w:rsidP="008A69B0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4D01BBF" w14:textId="710EEB4E" w:rsidR="008A69B0" w:rsidRPr="000C1824" w:rsidRDefault="008A69B0" w:rsidP="008A69B0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>Technical</w:t>
            </w:r>
            <w:r>
              <w:rPr>
                <w:rFonts w:eastAsia="Times New Roman"/>
                <w:b/>
              </w:rPr>
              <w:t>/report</w:t>
            </w:r>
            <w:r w:rsidRPr="000C1824">
              <w:rPr>
                <w:rFonts w:eastAsia="Times New Roman"/>
                <w:b/>
              </w:rPr>
              <w:t xml:space="preserve"> aspect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EC55B08" w14:textId="0DF19E02" w:rsidR="008A69B0" w:rsidRPr="000C1824" w:rsidRDefault="008A69B0" w:rsidP="008A69B0">
            <w:pPr>
              <w:spacing w:line="240" w:lineRule="auto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>project management aspect</w:t>
            </w:r>
          </w:p>
        </w:tc>
        <w:tc>
          <w:tcPr>
            <w:tcW w:w="99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4422A6F" w14:textId="77777777" w:rsidR="008A69B0" w:rsidRPr="000C1824" w:rsidRDefault="008A69B0" w:rsidP="008A69B0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348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962A6CA" w14:textId="77777777" w:rsidR="008A69B0" w:rsidRPr="000C1824" w:rsidRDefault="008A69B0" w:rsidP="008A69B0">
            <w:pPr>
              <w:spacing w:line="240" w:lineRule="auto"/>
              <w:rPr>
                <w:rFonts w:eastAsia="Times New Roman"/>
              </w:rPr>
            </w:pPr>
          </w:p>
        </w:tc>
      </w:tr>
      <w:tr w:rsidR="00F12365" w:rsidRPr="0011323F" w14:paraId="576C57CE" w14:textId="77777777" w:rsidTr="0011323F">
        <w:trPr>
          <w:trHeight w:val="439"/>
          <w:jc w:val="center"/>
        </w:trPr>
        <w:tc>
          <w:tcPr>
            <w:tcW w:w="11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845CFF6" w14:textId="0E1A2CB8" w:rsidR="008A69B0" w:rsidRPr="0011323F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> </w:t>
            </w:r>
            <w:r w:rsidRPr="0011323F">
              <w:rPr>
                <w:rFonts w:asciiTheme="minorHAnsi" w:hAnsiTheme="minorHAnsi"/>
                <w:lang w:eastAsia="zh-CN"/>
              </w:rPr>
              <w:t>Jiaqi Ni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948033C" w14:textId="64835B46" w:rsidR="008A69B0" w:rsidRPr="0011323F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>2217774</w:t>
            </w:r>
          </w:p>
        </w:tc>
        <w:tc>
          <w:tcPr>
            <w:tcW w:w="9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AB0D9CE" w14:textId="587CA716" w:rsidR="008A69B0" w:rsidRPr="0011323F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>289315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0777F05" w14:textId="2B1D4DCF" w:rsidR="008A69B0" w:rsidRPr="0011323F" w:rsidRDefault="00F12365" w:rsidP="00F12365">
            <w:pPr>
              <w:spacing w:line="240" w:lineRule="auto"/>
              <w:rPr>
                <w:rFonts w:asciiTheme="minorHAnsi" w:hAnsiTheme="minorHAnsi"/>
                <w:lang w:eastAsia="zh-CN"/>
              </w:rPr>
            </w:pPr>
            <w:r w:rsidRPr="0011323F">
              <w:rPr>
                <w:rFonts w:asciiTheme="minorHAnsi" w:hAnsiTheme="minorHAnsi"/>
                <w:lang w:eastAsia="zh-CN"/>
              </w:rPr>
              <w:t>A</w:t>
            </w:r>
            <w:r w:rsidR="008A69B0" w:rsidRPr="0011323F">
              <w:rPr>
                <w:rFonts w:asciiTheme="minorHAnsi" w:hAnsiTheme="minorHAnsi"/>
                <w:lang w:eastAsia="zh-CN"/>
              </w:rPr>
              <w:t>rchitect</w:t>
            </w:r>
            <w:r w:rsidRPr="0011323F">
              <w:rPr>
                <w:rFonts w:asciiTheme="minorHAnsi" w:hAnsiTheme="minorHAnsi"/>
                <w:lang w:eastAsia="zh-CN"/>
              </w:rPr>
              <w:t xml:space="preserve"> &amp;</w:t>
            </w:r>
          </w:p>
          <w:p w14:paraId="7DA098D6" w14:textId="6350BADB" w:rsidR="00F12365" w:rsidRPr="0011323F" w:rsidRDefault="00F12365" w:rsidP="00F12365">
            <w:pPr>
              <w:spacing w:line="240" w:lineRule="auto"/>
              <w:rPr>
                <w:rFonts w:asciiTheme="minorHAnsi" w:hAnsiTheme="minorHAnsi"/>
                <w:lang w:eastAsia="zh-CN"/>
              </w:rPr>
            </w:pPr>
            <w:r w:rsidRPr="0011323F">
              <w:rPr>
                <w:rFonts w:asciiTheme="minorHAnsi" w:hAnsiTheme="minorHAnsi"/>
                <w:lang w:eastAsia="zh-CN"/>
              </w:rPr>
              <w:t>programme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5144441" w14:textId="3788B5EB" w:rsidR="008A69B0" w:rsidRPr="0011323F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> lead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58B247D" w14:textId="12B7CF5E" w:rsidR="008A69B0" w:rsidRPr="0011323F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> 8.5</w:t>
            </w:r>
          </w:p>
        </w:tc>
        <w:tc>
          <w:tcPr>
            <w:tcW w:w="34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0292405" w14:textId="61282085" w:rsidR="008A69B0" w:rsidRPr="0011323F" w:rsidRDefault="008A69B0" w:rsidP="008A69B0">
            <w:pPr>
              <w:pStyle w:val="ac"/>
              <w:numPr>
                <w:ilvl w:val="0"/>
                <w:numId w:val="1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 xml:space="preserve">Designer of the program. </w:t>
            </w:r>
          </w:p>
          <w:p w14:paraId="3B7F520B" w14:textId="7493A273" w:rsidR="008A69B0" w:rsidRPr="0011323F" w:rsidRDefault="00682FEE" w:rsidP="008A69B0">
            <w:pPr>
              <w:pStyle w:val="ac"/>
              <w:numPr>
                <w:ilvl w:val="0"/>
                <w:numId w:val="1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Half</w:t>
            </w:r>
            <w:r w:rsidR="008A69B0" w:rsidRPr="0011323F">
              <w:rPr>
                <w:rFonts w:asciiTheme="minorHAnsi" w:eastAsia="Times New Roman" w:hAnsiTheme="minorHAnsi"/>
              </w:rPr>
              <w:t xml:space="preserve"> implementation.</w:t>
            </w:r>
          </w:p>
          <w:p w14:paraId="0603B611" w14:textId="04EF50E3" w:rsidR="008A69B0" w:rsidRPr="0011323F" w:rsidRDefault="008A69B0" w:rsidP="00AA1D93">
            <w:pPr>
              <w:pStyle w:val="ac"/>
              <w:numPr>
                <w:ilvl w:val="0"/>
                <w:numId w:val="1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 xml:space="preserve">Partial </w:t>
            </w:r>
            <w:r w:rsidR="00AA1D93">
              <w:rPr>
                <w:rFonts w:asciiTheme="minorHAnsi" w:eastAsia="Times New Roman" w:hAnsiTheme="minorHAnsi"/>
              </w:rPr>
              <w:t>documentation</w:t>
            </w:r>
            <w:r w:rsidR="001F04B7" w:rsidRPr="0011323F">
              <w:rPr>
                <w:rFonts w:asciiTheme="minorHAnsi" w:eastAsia="Times New Roman" w:hAnsiTheme="minorHAnsi"/>
              </w:rPr>
              <w:t>.</w:t>
            </w:r>
          </w:p>
        </w:tc>
      </w:tr>
      <w:tr w:rsidR="00F12365" w:rsidRPr="004960D6" w14:paraId="7C5DD120" w14:textId="77777777" w:rsidTr="0011323F">
        <w:trPr>
          <w:trHeight w:val="439"/>
          <w:jc w:val="center"/>
        </w:trPr>
        <w:tc>
          <w:tcPr>
            <w:tcW w:w="11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2716B6D" w14:textId="1E7B41E5" w:rsidR="008A69B0" w:rsidRPr="004960D6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4960D6">
              <w:rPr>
                <w:rFonts w:asciiTheme="minorHAnsi" w:eastAsia="Times New Roman" w:hAnsiTheme="minorHAnsi"/>
              </w:rPr>
              <w:t> 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331C87" w14:textId="77777777" w:rsidR="008A69B0" w:rsidRPr="004960D6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4960D6">
              <w:rPr>
                <w:rFonts w:asciiTheme="minorHAnsi" w:eastAsia="Times New Roman" w:hAnsiTheme="minorHAnsi"/>
              </w:rPr>
              <w:t> </w:t>
            </w:r>
          </w:p>
        </w:tc>
        <w:tc>
          <w:tcPr>
            <w:tcW w:w="9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7DA181F" w14:textId="77777777" w:rsidR="008A69B0" w:rsidRPr="004960D6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4960D6">
              <w:rPr>
                <w:rFonts w:asciiTheme="minorHAnsi" w:eastAsia="Times New Roman" w:hAnsiTheme="minorHAnsi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4DC3620" w14:textId="5BD5E6C5" w:rsidR="008A69B0" w:rsidRPr="004960D6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4960D6">
              <w:rPr>
                <w:rFonts w:asciiTheme="minorHAnsi" w:eastAsia="Times New Roman" w:hAnsiTheme="minorHAnsi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F1553CC" w14:textId="77777777" w:rsidR="008A69B0" w:rsidRPr="004960D6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4960D6">
              <w:rPr>
                <w:rFonts w:asciiTheme="minorHAnsi" w:eastAsia="Times New Roman" w:hAnsiTheme="minorHAnsi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3CA1B7" w14:textId="77777777" w:rsidR="008A69B0" w:rsidRPr="004960D6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4960D6">
              <w:rPr>
                <w:rFonts w:asciiTheme="minorHAnsi" w:eastAsia="Times New Roman" w:hAnsiTheme="minorHAnsi"/>
              </w:rPr>
              <w:t> </w:t>
            </w:r>
          </w:p>
        </w:tc>
        <w:tc>
          <w:tcPr>
            <w:tcW w:w="34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1148C79" w14:textId="77777777" w:rsidR="008A69B0" w:rsidRPr="004960D6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4960D6">
              <w:rPr>
                <w:rFonts w:asciiTheme="minorHAnsi" w:eastAsia="Times New Roman" w:hAnsiTheme="minorHAnsi"/>
              </w:rPr>
              <w:t> </w:t>
            </w:r>
          </w:p>
        </w:tc>
      </w:tr>
    </w:tbl>
    <w:p w14:paraId="32358645" w14:textId="77777777" w:rsidR="0065575D" w:rsidRDefault="0065575D"/>
    <w:p w14:paraId="3235864B" w14:textId="77777777" w:rsidR="0065575D" w:rsidRDefault="0065575D"/>
    <w:p w14:paraId="3235864C" w14:textId="77777777" w:rsidR="0065575D" w:rsidRDefault="0065575D"/>
    <w:p w14:paraId="3235864D" w14:textId="77777777" w:rsidR="0065575D" w:rsidRDefault="0065575D"/>
    <w:p w14:paraId="3235864E" w14:textId="77777777" w:rsidR="0065575D" w:rsidRDefault="0065575D"/>
    <w:p w14:paraId="3235864F" w14:textId="57F4204D" w:rsidR="0065575D" w:rsidRDefault="0065575D">
      <w:bookmarkStart w:id="0" w:name="_GoBack"/>
      <w:bookmarkEnd w:id="0"/>
    </w:p>
    <w:sectPr w:rsidR="0065575D">
      <w:pgSz w:w="11909" w:h="16834"/>
      <w:pgMar w:top="1440" w:right="1440" w:bottom="1440" w:left="1440" w:header="720" w:footer="720" w:gutter="0"/>
      <w:pgNumType w:start="1"/>
      <w:cols w:space="720" w:equalWidth="0">
        <w:col w:w="9406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C613EF"/>
    <w:multiLevelType w:val="hybridMultilevel"/>
    <w:tmpl w:val="4704F41A"/>
    <w:lvl w:ilvl="0" w:tplc="862E31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isplayBackgroundShape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YwMbU0NDY1NjC2MLdQ0lEKTi0uzszPAykwrAUAFsU0sCwAAAA="/>
  </w:docVars>
  <w:rsids>
    <w:rsidRoot w:val="0065575D"/>
    <w:rsid w:val="00077FA3"/>
    <w:rsid w:val="000B408B"/>
    <w:rsid w:val="000C1824"/>
    <w:rsid w:val="0011323F"/>
    <w:rsid w:val="00133373"/>
    <w:rsid w:val="001F04B7"/>
    <w:rsid w:val="003F35EA"/>
    <w:rsid w:val="0045452D"/>
    <w:rsid w:val="004960D6"/>
    <w:rsid w:val="004F35A2"/>
    <w:rsid w:val="00596E94"/>
    <w:rsid w:val="006162AB"/>
    <w:rsid w:val="0065575D"/>
    <w:rsid w:val="00682FEE"/>
    <w:rsid w:val="007B3C9E"/>
    <w:rsid w:val="007E7DE5"/>
    <w:rsid w:val="008A69B0"/>
    <w:rsid w:val="008D7B86"/>
    <w:rsid w:val="00977E66"/>
    <w:rsid w:val="00A30180"/>
    <w:rsid w:val="00AA1D93"/>
    <w:rsid w:val="00AF2BBC"/>
    <w:rsid w:val="00BD1DF9"/>
    <w:rsid w:val="00CF0F9B"/>
    <w:rsid w:val="00DA1E22"/>
    <w:rsid w:val="00DE1F46"/>
    <w:rsid w:val="00F12365"/>
    <w:rsid w:val="00F85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35861A"/>
  <w15:docId w15:val="{4828A054-15C3-432F-9D83-984FA014F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EastAsia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2">
    <w:name w:val="heading 2"/>
    <w:basedOn w:val="a"/>
    <w:next w:val="a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3">
    <w:name w:val="heading 3"/>
    <w:basedOn w:val="a"/>
    <w:next w:val="a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6">
    <w:name w:val="heading 6"/>
    <w:basedOn w:val="a"/>
    <w:next w:val="a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pPr>
      <w:keepNext/>
      <w:keepLines/>
      <w:spacing w:after="60"/>
      <w:contextualSpacing/>
    </w:pPr>
    <w:rPr>
      <w:sz w:val="52"/>
      <w:szCs w:val="52"/>
    </w:rPr>
  </w:style>
  <w:style w:type="paragraph" w:styleId="a4">
    <w:name w:val="Subtitle"/>
    <w:basedOn w:val="a"/>
    <w:next w:val="a"/>
    <w:pPr>
      <w:keepNext/>
      <w:keepLines/>
      <w:spacing w:after="320"/>
      <w:contextualSpacing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</w:tblPr>
  </w:style>
  <w:style w:type="table" w:customStyle="1" w:styleId="a6">
    <w:basedOn w:val="a1"/>
    <w:tblPr>
      <w:tblStyleRowBandSize w:val="1"/>
      <w:tblStyleColBandSize w:val="1"/>
    </w:tblPr>
  </w:style>
  <w:style w:type="table" w:customStyle="1" w:styleId="a7">
    <w:basedOn w:val="a1"/>
    <w:tblPr>
      <w:tblStyleRowBandSize w:val="1"/>
      <w:tblStyleColBandSize w:val="1"/>
    </w:tblPr>
  </w:style>
  <w:style w:type="table" w:customStyle="1" w:styleId="a8">
    <w:basedOn w:val="a1"/>
    <w:tblPr>
      <w:tblStyleRowBandSize w:val="1"/>
      <w:tblStyleColBandSize w:val="1"/>
    </w:tblPr>
  </w:style>
  <w:style w:type="table" w:customStyle="1" w:styleId="a9">
    <w:basedOn w:val="a1"/>
    <w:tblPr>
      <w:tblStyleRowBandSize w:val="1"/>
      <w:tblStyleColBandSize w:val="1"/>
    </w:tblPr>
  </w:style>
  <w:style w:type="table" w:customStyle="1" w:styleId="aa">
    <w:basedOn w:val="a1"/>
    <w:tblPr>
      <w:tblStyleRowBandSize w:val="1"/>
      <w:tblStyleColBandSize w:val="1"/>
    </w:tblPr>
  </w:style>
  <w:style w:type="table" w:customStyle="1" w:styleId="ab">
    <w:basedOn w:val="a1"/>
    <w:tblPr>
      <w:tblStyleRowBandSize w:val="1"/>
      <w:tblStyleColBandSize w:val="1"/>
    </w:tblPr>
  </w:style>
  <w:style w:type="paragraph" w:styleId="ac">
    <w:name w:val="List Paragraph"/>
    <w:basedOn w:val="a"/>
    <w:uiPriority w:val="34"/>
    <w:qFormat/>
    <w:rsid w:val="008A69B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906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A9B934E7590B4C84E42C817DCABBDE" ma:contentTypeVersion="0" ma:contentTypeDescription="Create a new document." ma:contentTypeScope="" ma:versionID="fffd0350a7e4c53af4b2e4667c666e0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DB04479-3286-486A-930B-5DEBB51376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2E24783-CD41-4A04-BE15-65C66C3602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DF2380-230C-4789-AB12-02EBBE5BC9E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50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ntys Hogescholen</Company>
  <LinksUpToDate>false</LinksUpToDate>
  <CharactersWithSpaces>3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,Li L.</dc:creator>
  <cp:lastModifiedBy>倪佳琪</cp:lastModifiedBy>
  <cp:revision>42</cp:revision>
  <dcterms:created xsi:type="dcterms:W3CDTF">2016-11-16T14:31:00Z</dcterms:created>
  <dcterms:modified xsi:type="dcterms:W3CDTF">2016-11-17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A9B934E7590B4C84E42C817DCABBDE</vt:lpwstr>
  </property>
</Properties>
</file>